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velyn Coh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vely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h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21 Elm Street, Skokie, IL, USA Skokie, IL, USA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vecohn72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1044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 Coh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